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Petroleum Engineer position at [Company Name] in South Africa, Johannesburg. With a robust academic background in Petroleum Engineering and hands-on experience across diverse hydrocarbon exploration and production projects, I am eager to contribute my expertise to a dynamic organization like yours. South Africa Johannesburg, as a hub for energy innovation and industrial growth, presents an unparalleled opportunity to apply my skills while advancing the region’s energy sector. This letter outlines my qualifications, passion for petroleum engineering, and why I am excited about this role in Johannesburg.</w:t>
      </w:r>
    </w:p>
    <w:bookmarkStart w:id="20" w:name="Xdd0d56af8cd89513971ae85ce1cd25ed6eb1307"/>
    <w:p>
      <w:pPr>
        <w:pStyle w:val="Heading2"/>
      </w:pPr>
      <w:r>
        <w:t xml:space="preserve">Petroleum Engineer: A Passion for Innovation</w:t>
      </w:r>
    </w:p>
    <w:p>
      <w:pPr>
        <w:pStyle w:val="FirstParagraph"/>
      </w:pPr>
      <w:r>
        <w:t xml:space="preserve">As a Petroleum Engineer, I have dedicated my career to optimizing hydrocarbon recovery, enhancing reservoir performance, and ensuring sustainable energy solutions. My professional journey has equipped me with technical proficiency in well design, drilling operations, reservoir simulation, and production optimization. Over the past [X years], I have worked with multinational energy companies in regions such as [previous locations], where I spearheaded projects that increased production efficiency by up to 20% while adhering to stringent safety and environmental standards.</w:t>
      </w:r>
    </w:p>
    <w:p>
      <w:pPr>
        <w:pStyle w:val="BodyText"/>
      </w:pPr>
      <w:r>
        <w:t xml:space="preserve">One of my most rewarding experiences was leading a team in [specific project name] to implement advanced seismic analysis techniques, which reduced exploration costs by 15% and identified new reserve potential. This project not only demonstrated my technical acumen but also highlighted my ability to collaborate across disciplines, from geologists to data scientists, to achieve measurable outcomes. My commitment to innovation aligns with the evolving demands of the petroleum industry in South Africa Johannesburg, where technological advancements and resource efficiency are critical for long-term success.</w:t>
      </w:r>
    </w:p>
    <w:bookmarkEnd w:id="20"/>
    <w:bookmarkStart w:id="21" w:name="X58228377b53580042d376bba9f48ecea406b357"/>
    <w:p>
      <w:pPr>
        <w:pStyle w:val="Heading2"/>
      </w:pPr>
      <w:r>
        <w:t xml:space="preserve">South Africa Johannesburg: A Strategic Location for Energy Leadership</w:t>
      </w:r>
    </w:p>
    <w:p>
      <w:pPr>
        <w:pStyle w:val="FirstParagraph"/>
      </w:pPr>
      <w:r>
        <w:t xml:space="preserve">The energy sector in South Africa Johannesburg is at a pivotal juncture, balancing the need for reliable energy supply with the transition toward sustainable practices. As a Petroleum Engineer, I am particularly drawn to the region’s unique challenges and opportunities. Johannesburg’s proximity to major oil and gas reserves, coupled with its role as a financial and industrial center, makes it an ideal location for driving impactful projects that address both economic and environmental goals.</w:t>
      </w:r>
    </w:p>
    <w:p>
      <w:pPr>
        <w:pStyle w:val="BodyText"/>
      </w:pPr>
      <w:r>
        <w:t xml:space="preserve">Having studied the South African energy landscape extensively, I am familiar with the regulatory frameworks governing exploration and production in the region. My understanding of local regulations, coupled with my ability to adapt to diverse operational environments, positions me to contribute effectively to [Company Name]’s objectives. I am particularly interested in supporting initiatives that leverage digital technologies—such as AI-driven reservoir modeling or smart drilling systems—to enhance operational efficiency and reduce environmental footprints.</w:t>
      </w:r>
    </w:p>
    <w:bookmarkEnd w:id="21"/>
    <w:bookmarkStart w:id="22" w:name="key-skills-and-achievements"/>
    <w:p>
      <w:pPr>
        <w:pStyle w:val="Heading2"/>
      </w:pPr>
      <w:r>
        <w:t xml:space="preserve">Key Skills and Achievements</w:t>
      </w:r>
    </w:p>
    <w:p>
      <w:pPr>
        <w:pStyle w:val="FirstParagraph"/>
      </w:pPr>
      <w:r>
        <w:t xml:space="preserve">My expertise spans the entire lifecycle of a petroleum project, from initial exploration to production optimization. I have a proven track record in:</w:t>
      </w:r>
    </w:p>
    <w:p>
      <w:pPr>
        <w:numPr>
          <w:ilvl w:val="0"/>
          <w:numId w:val="1001"/>
        </w:numPr>
        <w:pStyle w:val="Compact"/>
      </w:pPr>
      <w:r>
        <w:rPr>
          <w:bCs/>
          <w:b/>
        </w:rPr>
        <w:t xml:space="preserve">Reservoir Engineering:</w:t>
      </w:r>
      <w:r>
        <w:t xml:space="preserve"> </w:t>
      </w:r>
      <w:r>
        <w:t xml:space="preserve">Conducted detailed reservoir simulations and forecasts, resulting in a 12% improvement in recovery rates for [previous employer].</w:t>
      </w:r>
    </w:p>
    <w:p>
      <w:pPr>
        <w:numPr>
          <w:ilvl w:val="0"/>
          <w:numId w:val="1001"/>
        </w:numPr>
        <w:pStyle w:val="Compact"/>
      </w:pPr>
      <w:r>
        <w:rPr>
          <w:bCs/>
          <w:b/>
        </w:rPr>
        <w:t xml:space="preserve">Drilling Optimization:</w:t>
      </w:r>
      <w:r>
        <w:t xml:space="preserve"> </w:t>
      </w:r>
      <w:r>
        <w:t xml:space="preserve">Redesigned drilling parameters for a offshore project, reducing non-productive time by 18% and saving $2 million in operational costs.</w:t>
      </w:r>
    </w:p>
    <w:p>
      <w:pPr>
        <w:numPr>
          <w:ilvl w:val="0"/>
          <w:numId w:val="1001"/>
        </w:numPr>
        <w:pStyle w:val="Compact"/>
      </w:pPr>
      <w:r>
        <w:rPr>
          <w:bCs/>
          <w:b/>
        </w:rPr>
        <w:t xml:space="preserve">Sustainability Practices:</w:t>
      </w:r>
      <w:r>
        <w:t xml:space="preserve"> </w:t>
      </w:r>
      <w:r>
        <w:t xml:space="preserve">Implemented waste reduction protocols that lowered the carbon footprint of a mid-sized oil field by 25%, earning recognition from industry sustainability awards.</w:t>
      </w:r>
    </w:p>
    <w:p>
      <w:pPr>
        <w:numPr>
          <w:ilvl w:val="0"/>
          <w:numId w:val="1001"/>
        </w:numPr>
        <w:pStyle w:val="Compact"/>
      </w:pPr>
      <w:r>
        <w:rPr>
          <w:bCs/>
          <w:b/>
        </w:rPr>
        <w:t xml:space="preserve">Team Leadership:</w:t>
      </w:r>
      <w:r>
        <w:t xml:space="preserve"> </w:t>
      </w:r>
      <w:r>
        <w:t xml:space="preserve">Supervised cross-functional teams of 10–15 engineers, fostering a culture of collaboration and innovation that led to multiple process improvements.</w:t>
      </w:r>
    </w:p>
    <w:p>
      <w:pPr>
        <w:pStyle w:val="FirstParagraph"/>
      </w:pPr>
      <w:r>
        <w:t xml:space="preserve">In addition to technical skills, I bring strong analytical capabilities and a commitment to safety. I hold certifications in [relevant certifications, e.g., "HSE Management" or "Petroleum Data Analysis"], which further strengthen my ability to meet the rigorous standards required in South Africa Johannesburg’s energy sector.</w:t>
      </w:r>
    </w:p>
    <w:bookmarkEnd w:id="22"/>
    <w:bookmarkStart w:id="23" w:name="why-south-africa-johannesburg"/>
    <w:p>
      <w:pPr>
        <w:pStyle w:val="Heading2"/>
      </w:pPr>
      <w:r>
        <w:t xml:space="preserve">Why South Africa Johannesburg?</w:t>
      </w:r>
    </w:p>
    <w:p>
      <w:pPr>
        <w:pStyle w:val="FirstParagraph"/>
      </w:pPr>
      <w:r>
        <w:t xml:space="preserve">South Africa Johannesburg is not only a geographical location but a symbol of opportunity and resilience. The region’s energy infrastructure, coupled with its strategic partnerships with global markets, offers a unique platform to make a lasting impact. As a Petroleum Engineer, I am inspired by the potential to contribute to projects that align with national energy goals while addressing the pressing need for affordable and reliable power.</w:t>
      </w:r>
    </w:p>
    <w:p>
      <w:pPr>
        <w:pStyle w:val="BodyText"/>
      </w:pPr>
      <w:r>
        <w:t xml:space="preserve">Moreover, Johannesburg’s vibrant professional community and access to cutting-edge research institutions provide an ideal environment for continuous learning and growth. I am eager to collaborate with [Company Name]’s team to develop solutions that drive innovation, ensure operational excellence, and support the region’s energy transition.</w:t>
      </w:r>
    </w:p>
    <w:bookmarkEnd w:id="23"/>
    <w:bookmarkStart w:id="24" w:name="conclusion"/>
    <w:p>
      <w:pPr>
        <w:pStyle w:val="Heading2"/>
      </w:pPr>
      <w:r>
        <w:t xml:space="preserve">Conclusion</w:t>
      </w:r>
    </w:p>
    <w:p>
      <w:pPr>
        <w:pStyle w:val="FirstParagraph"/>
      </w:pPr>
      <w:r>
        <w:t xml:space="preserve">In conclusion, I am confident that my technical expertise, leadership experience, and passion for petroleum engineering make me a strong candidate for this role. I am particularly excited about the opportunity to work in South Africa Johannesburg, where the intersection of tradition and innovation offers a chance to shape the future of energy. I would welcome the opportunity to discuss how my background and skills align with [Company Name]’s vision.</w:t>
      </w:r>
    </w:p>
    <w:p>
      <w:pPr>
        <w:pStyle w:val="BodyText"/>
      </w:pPr>
      <w:r>
        <w:t xml:space="preserve">Thank you for considering my application. I look forward to the possibility of contributing to your team and driving success in South Africa Johannesburg’s energy sector.</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5-12-11T15:56:11Z</dcterms:created>
  <dcterms:modified xsi:type="dcterms:W3CDTF">2025-12-11T15:56:11Z</dcterms:modified>
</cp:coreProperties>
</file>

<file path=docProps/custom.xml><?xml version="1.0" encoding="utf-8"?>
<Properties xmlns="http://schemas.openxmlformats.org/officeDocument/2006/custom-properties" xmlns:vt="http://schemas.openxmlformats.org/officeDocument/2006/docPropsVTypes"/>
</file>